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0060F" w14:textId="77777777" w:rsidR="00D03C6D" w:rsidRDefault="007A3BC1">
      <w:pPr>
        <w:pStyle w:val="a4"/>
      </w:pPr>
      <w:r>
        <w:t>Отчёт по лабораторной работе №1</w:t>
      </w:r>
    </w:p>
    <w:p w14:paraId="2F753C33" w14:textId="77777777" w:rsidR="00D03C6D" w:rsidRDefault="007A3BC1">
      <w:pPr>
        <w:pStyle w:val="a5"/>
      </w:pPr>
      <w:r>
        <w:t>Развертывание виртуальной машины</w:t>
      </w:r>
    </w:p>
    <w:p w14:paraId="3F9346B2" w14:textId="77777777" w:rsidR="00D03C6D" w:rsidRDefault="007A3BC1">
      <w:pPr>
        <w:pStyle w:val="Author"/>
      </w:pPr>
      <w:r>
        <w:t>Виноградова варвара Станиславовна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2972170"/>
        <w:docPartObj>
          <w:docPartGallery w:val="Table of Contents"/>
          <w:docPartUnique/>
        </w:docPartObj>
      </w:sdtPr>
      <w:sdtEndPr/>
      <w:sdtContent>
        <w:p w14:paraId="100BF029" w14:textId="77777777" w:rsidR="00D03C6D" w:rsidRDefault="007A3BC1">
          <w:pPr>
            <w:pStyle w:val="ae"/>
          </w:pPr>
          <w:r>
            <w:t>Содержание</w:t>
          </w:r>
        </w:p>
        <w:p w14:paraId="35091209" w14:textId="77777777" w:rsidR="00E8481A" w:rsidRDefault="007A3BC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8481A">
            <w:fldChar w:fldCharType="separate"/>
          </w:r>
          <w:hyperlink w:anchor="_Toc82773271" w:history="1">
            <w:r w:rsidR="00E8481A" w:rsidRPr="00A24347">
              <w:rPr>
                <w:rStyle w:val="ad"/>
                <w:noProof/>
              </w:rPr>
              <w:t>Цель работы</w:t>
            </w:r>
            <w:r w:rsidR="00E8481A">
              <w:rPr>
                <w:noProof/>
                <w:webHidden/>
              </w:rPr>
              <w:tab/>
            </w:r>
            <w:r w:rsidR="00E8481A">
              <w:rPr>
                <w:noProof/>
                <w:webHidden/>
              </w:rPr>
              <w:fldChar w:fldCharType="begin"/>
            </w:r>
            <w:r w:rsidR="00E8481A">
              <w:rPr>
                <w:noProof/>
                <w:webHidden/>
              </w:rPr>
              <w:instrText xml:space="preserve"> PAGEREF _Toc82773271 \h </w:instrText>
            </w:r>
            <w:r w:rsidR="00E8481A">
              <w:rPr>
                <w:noProof/>
                <w:webHidden/>
              </w:rPr>
            </w:r>
            <w:r w:rsidR="00E8481A">
              <w:rPr>
                <w:noProof/>
                <w:webHidden/>
              </w:rPr>
              <w:fldChar w:fldCharType="separate"/>
            </w:r>
            <w:r w:rsidR="00E8481A">
              <w:rPr>
                <w:noProof/>
                <w:webHidden/>
              </w:rPr>
              <w:t>1</w:t>
            </w:r>
            <w:r w:rsidR="00E8481A">
              <w:rPr>
                <w:noProof/>
                <w:webHidden/>
              </w:rPr>
              <w:fldChar w:fldCharType="end"/>
            </w:r>
          </w:hyperlink>
        </w:p>
        <w:p w14:paraId="3805C580" w14:textId="77777777" w:rsidR="00E8481A" w:rsidRDefault="00E848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73272" w:history="1">
            <w:r w:rsidRPr="00A2434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73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69E5C" w14:textId="77777777" w:rsidR="00E8481A" w:rsidRDefault="00E848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73273" w:history="1">
            <w:r w:rsidRPr="00A2434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73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6079C" w14:textId="77777777" w:rsidR="00D03C6D" w:rsidRDefault="007A3BC1">
          <w:r>
            <w:fldChar w:fldCharType="end"/>
          </w:r>
        </w:p>
      </w:sdtContent>
    </w:sdt>
    <w:p w14:paraId="097EE3DC" w14:textId="77777777" w:rsidR="00D03C6D" w:rsidRDefault="007A3BC1">
      <w:pPr>
        <w:pStyle w:val="1"/>
      </w:pPr>
      <w:bookmarkStart w:id="0" w:name="цель-работы"/>
      <w:bookmarkStart w:id="1" w:name="_Toc82773271"/>
      <w:r>
        <w:t>Цель работы</w:t>
      </w:r>
      <w:bookmarkEnd w:id="1"/>
    </w:p>
    <w:p w14:paraId="63F82FE2" w14:textId="77777777" w:rsidR="00D03C6D" w:rsidRDefault="007A3BC1">
      <w:pPr>
        <w:pStyle w:val="FirstParagraph"/>
      </w:pPr>
      <w:r>
        <w:t>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p w14:paraId="4351DD73" w14:textId="77777777" w:rsidR="00D03C6D" w:rsidRDefault="007A3BC1">
      <w:pPr>
        <w:pStyle w:val="1"/>
      </w:pPr>
      <w:bookmarkStart w:id="2" w:name="выполнение-лабораторной-работы"/>
      <w:bookmarkStart w:id="3" w:name="_Toc82773272"/>
      <w:bookmarkEnd w:id="0"/>
      <w:r>
        <w:t>Выполнение лабораторной работы</w:t>
      </w:r>
      <w:bookmarkEnd w:id="3"/>
    </w:p>
    <w:p w14:paraId="36A95148" w14:textId="77777777" w:rsidR="00D03C6D" w:rsidRDefault="007A3BC1">
      <w:pPr>
        <w:pStyle w:val="FirstParagraph"/>
      </w:pPr>
      <w:r>
        <w:t>Создаю виртуальную машину, выбираю тип конфигурации</w:t>
      </w:r>
    </w:p>
    <w:p w14:paraId="189FFC18" w14:textId="77777777" w:rsidR="00D03C6D" w:rsidRDefault="007A3BC1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73B40F9C" wp14:editId="5DC7CF87">
            <wp:extent cx="4687099" cy="3913376"/>
            <wp:effectExtent l="0" t="0" r="0" b="0"/>
            <wp:docPr id="1" name="Picture" descr="Выбор типа конфигу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39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C96DC64" w14:textId="77777777" w:rsidR="00D03C6D" w:rsidRDefault="007A3BC1">
      <w:pPr>
        <w:pStyle w:val="ImageCaption"/>
      </w:pPr>
      <w:r>
        <w:t>Выбор типа</w:t>
      </w:r>
      <w:r>
        <w:t xml:space="preserve"> конфигурации</w:t>
      </w:r>
    </w:p>
    <w:p w14:paraId="5291C098" w14:textId="77777777" w:rsidR="00D03C6D" w:rsidRDefault="007A3BC1">
      <w:pPr>
        <w:pStyle w:val="a0"/>
      </w:pPr>
      <w:r>
        <w:t>Выбираю файл образа, скаченный заранее.</w:t>
      </w:r>
    </w:p>
    <w:p w14:paraId="3C966002" w14:textId="77777777" w:rsidR="00D03C6D" w:rsidRDefault="007A3BC1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5571519F" wp14:editId="775529F5">
            <wp:extent cx="4648732" cy="3951742"/>
            <wp:effectExtent l="0" t="0" r="0" b="0"/>
            <wp:docPr id="2" name="Picture" descr="Выбор обра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39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FEE0FEE" w14:textId="77777777" w:rsidR="00D03C6D" w:rsidRDefault="007A3BC1">
      <w:pPr>
        <w:pStyle w:val="ImageCaption"/>
      </w:pPr>
      <w:r>
        <w:t>Выбор образа</w:t>
      </w:r>
    </w:p>
    <w:p w14:paraId="1AE60A2F" w14:textId="77777777" w:rsidR="00D03C6D" w:rsidRDefault="007A3BC1">
      <w:pPr>
        <w:pStyle w:val="a0"/>
      </w:pPr>
      <w:r>
        <w:t>Называю виртуальную машину по своему имени.</w:t>
      </w:r>
    </w:p>
    <w:p w14:paraId="06217622" w14:textId="77777777" w:rsidR="00D03C6D" w:rsidRDefault="007A3BC1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19379D1C" wp14:editId="0592ED74">
            <wp:extent cx="4648732" cy="3913376"/>
            <wp:effectExtent l="0" t="0" r="0" b="0"/>
            <wp:docPr id="3" name="Picture" descr="vsvinogradov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39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CBDADA6" w14:textId="77777777" w:rsidR="00D03C6D" w:rsidRDefault="007A3BC1">
      <w:pPr>
        <w:pStyle w:val="ImageCaption"/>
      </w:pPr>
      <w:r>
        <w:t>vsvinogradova</w:t>
      </w:r>
    </w:p>
    <w:p w14:paraId="23BB9518" w14:textId="77777777" w:rsidR="00D03C6D" w:rsidRDefault="007A3BC1">
      <w:pPr>
        <w:pStyle w:val="a0"/>
      </w:pPr>
      <w:r>
        <w:t>Увеличиваю число ядер до 4-х.</w:t>
      </w:r>
    </w:p>
    <w:p w14:paraId="6E5380C0" w14:textId="77777777" w:rsidR="00D03C6D" w:rsidRDefault="007A3BC1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70AC2A0B" wp14:editId="17D5DCF6">
            <wp:extent cx="4667916" cy="3919770"/>
            <wp:effectExtent l="0" t="0" r="0" b="0"/>
            <wp:docPr id="4" name="Picture" descr="4 яд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391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47F2716" w14:textId="77777777" w:rsidR="00D03C6D" w:rsidRDefault="007A3BC1">
      <w:pPr>
        <w:pStyle w:val="ImageCaption"/>
      </w:pPr>
      <w:r>
        <w:t>4 ядра</w:t>
      </w:r>
    </w:p>
    <w:p w14:paraId="6D0B28AB" w14:textId="77777777" w:rsidR="00D03C6D" w:rsidRDefault="007A3BC1">
      <w:pPr>
        <w:pStyle w:val="a0"/>
      </w:pPr>
      <w:r>
        <w:t>Оставляю по умолчанию память для виртуальной машины.</w:t>
      </w:r>
    </w:p>
    <w:p w14:paraId="6024125E" w14:textId="77777777" w:rsidR="00D03C6D" w:rsidRDefault="007A3BC1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028A91AD" wp14:editId="19035831">
            <wp:extent cx="4629549" cy="3919770"/>
            <wp:effectExtent l="0" t="0" r="0" b="0"/>
            <wp:docPr id="5" name="Picture" descr="2048 М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391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2E18FDD" w14:textId="77777777" w:rsidR="00D03C6D" w:rsidRDefault="007A3BC1">
      <w:pPr>
        <w:pStyle w:val="ImageCaption"/>
      </w:pPr>
      <w:r>
        <w:t>2048 МБ</w:t>
      </w:r>
    </w:p>
    <w:p w14:paraId="02590AD3" w14:textId="77777777" w:rsidR="00D03C6D" w:rsidRDefault="007A3BC1">
      <w:pPr>
        <w:pStyle w:val="a0"/>
      </w:pPr>
      <w:r>
        <w:t xml:space="preserve">Создаю новый виртуальный </w:t>
      </w:r>
      <w:r>
        <w:t>диск.</w:t>
      </w:r>
    </w:p>
    <w:p w14:paraId="2D00E598" w14:textId="77777777" w:rsidR="00D03C6D" w:rsidRDefault="007A3BC1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305B0813" wp14:editId="2F519B31">
            <wp:extent cx="4648732" cy="3881404"/>
            <wp:effectExtent l="0" t="0" r="0" b="0"/>
            <wp:docPr id="6" name="Picture" descr="Создаю новый виртуальны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388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674C0C1" w14:textId="77777777" w:rsidR="00D03C6D" w:rsidRDefault="007A3BC1">
      <w:pPr>
        <w:pStyle w:val="ImageCaption"/>
      </w:pPr>
      <w:r>
        <w:t>Создаю новый виртуальный диск</w:t>
      </w:r>
    </w:p>
    <w:p w14:paraId="18137000" w14:textId="77777777" w:rsidR="00D03C6D" w:rsidRDefault="007A3BC1">
      <w:pPr>
        <w:pStyle w:val="a0"/>
      </w:pPr>
      <w:r>
        <w:t>Увеличиваю память виртуального диска до 40 Гб.</w:t>
      </w:r>
    </w:p>
    <w:p w14:paraId="3CBC7935" w14:textId="77777777" w:rsidR="00D03C6D" w:rsidRDefault="007A3BC1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68BB7BEB" wp14:editId="7B8DCD65">
            <wp:extent cx="4648732" cy="3881404"/>
            <wp:effectExtent l="0" t="0" r="0" b="0"/>
            <wp:docPr id="7" name="Picture" descr="40 Г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388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582AB7D" w14:textId="77777777" w:rsidR="00D03C6D" w:rsidRDefault="007A3BC1">
      <w:pPr>
        <w:pStyle w:val="ImageCaption"/>
      </w:pPr>
      <w:r>
        <w:t>40 Гб</w:t>
      </w:r>
    </w:p>
    <w:p w14:paraId="20F9ADF5" w14:textId="77777777" w:rsidR="00D03C6D" w:rsidRDefault="007A3BC1">
      <w:pPr>
        <w:pStyle w:val="a0"/>
      </w:pPr>
      <w:r>
        <w:t>Следующие настройки оставляю по умолчанию и запускаю виртуальную машину.</w:t>
      </w:r>
    </w:p>
    <w:p w14:paraId="259357CA" w14:textId="77777777" w:rsidR="00D03C6D" w:rsidRDefault="007A3BC1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0A0D9288" wp14:editId="45BB222E">
            <wp:extent cx="4105208" cy="3126864"/>
            <wp:effectExtent l="0" t="0" r="0" b="0"/>
            <wp:docPr id="8" name="Picture" descr="Приветственный экра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312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09B944F" w14:textId="77777777" w:rsidR="00D03C6D" w:rsidRDefault="007A3BC1">
      <w:pPr>
        <w:pStyle w:val="ImageCaption"/>
      </w:pPr>
      <w:r>
        <w:t>Приветственный экран</w:t>
      </w:r>
    </w:p>
    <w:p w14:paraId="0B956FD2" w14:textId="77777777" w:rsidR="00D03C6D" w:rsidRDefault="007A3BC1">
      <w:pPr>
        <w:pStyle w:val="a0"/>
      </w:pPr>
      <w:r>
        <w:t>Устанавливаю жесткий диск. Выбираю язык.</w:t>
      </w:r>
    </w:p>
    <w:p w14:paraId="7EEF8BF3" w14:textId="77777777" w:rsidR="00D03C6D" w:rsidRDefault="007A3BC1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371B1015" wp14:editId="2444D983">
            <wp:extent cx="5083552" cy="3823854"/>
            <wp:effectExtent l="0" t="0" r="0" b="0"/>
            <wp:docPr id="9" name="Picture" descr="Установка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552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6D8E01D" w14:textId="77777777" w:rsidR="00D03C6D" w:rsidRDefault="007A3BC1">
      <w:pPr>
        <w:pStyle w:val="ImageCaption"/>
      </w:pPr>
      <w:r>
        <w:t>Установка языка</w:t>
      </w:r>
    </w:p>
    <w:p w14:paraId="091A95AD" w14:textId="77777777" w:rsidR="00D03C6D" w:rsidRDefault="007A3BC1">
      <w:pPr>
        <w:pStyle w:val="a0"/>
      </w:pPr>
      <w:r>
        <w:t>Указываю параметры установки</w:t>
      </w:r>
    </w:p>
    <w:p w14:paraId="5BECB8DB" w14:textId="77777777" w:rsidR="00D03C6D" w:rsidRDefault="007A3BC1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00592EF1" wp14:editId="786A7770">
            <wp:extent cx="5089946" cy="3823854"/>
            <wp:effectExtent l="0" t="0" r="0" b="0"/>
            <wp:docPr id="10" name="Picture" descr="Установка разбиения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37C8D71" w14:textId="77777777" w:rsidR="00D03C6D" w:rsidRDefault="007A3BC1">
      <w:pPr>
        <w:pStyle w:val="ImageCaption"/>
      </w:pPr>
      <w:r>
        <w:t>Установка разбиения диска</w:t>
      </w:r>
    </w:p>
    <w:p w14:paraId="7C4AE065" w14:textId="77777777" w:rsidR="00D03C6D" w:rsidRDefault="007A3BC1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2775041E" wp14:editId="4F2BC17F">
            <wp:extent cx="5083552" cy="3836643"/>
            <wp:effectExtent l="0" t="0" r="0" b="0"/>
            <wp:docPr id="11" name="Picture" descr="Установка разбиения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552" cy="383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F8F734F" w14:textId="77777777" w:rsidR="00D03C6D" w:rsidRDefault="007A3BC1">
      <w:pPr>
        <w:pStyle w:val="ImageCaption"/>
      </w:pPr>
      <w:r>
        <w:t>Установка разбиения диска</w:t>
      </w:r>
    </w:p>
    <w:p w14:paraId="1D4777D7" w14:textId="77777777" w:rsidR="00D03C6D" w:rsidRDefault="007A3BC1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5CAB13BB" wp14:editId="2A20CAAC">
            <wp:extent cx="5166679" cy="3881404"/>
            <wp:effectExtent l="0" t="0" r="0" b="0"/>
            <wp:docPr id="12" name="Picture" descr="Установка имени х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388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9CD3A49" w14:textId="77777777" w:rsidR="00D03C6D" w:rsidRDefault="007A3BC1">
      <w:pPr>
        <w:pStyle w:val="ImageCaption"/>
      </w:pPr>
      <w:r>
        <w:t>Установка имени хоста</w:t>
      </w:r>
    </w:p>
    <w:p w14:paraId="3141F1CA" w14:textId="77777777" w:rsidR="00D03C6D" w:rsidRDefault="007A3BC1">
      <w:pPr>
        <w:pStyle w:val="CaptionedFigure"/>
      </w:pPr>
      <w:bookmarkStart w:id="16" w:name="fig:013"/>
      <w:r>
        <w:rPr>
          <w:noProof/>
        </w:rPr>
        <w:drawing>
          <wp:inline distT="0" distB="0" distL="0" distR="0" wp14:anchorId="470BE4E0" wp14:editId="2E584EA7">
            <wp:extent cx="5128313" cy="3855826"/>
            <wp:effectExtent l="0" t="0" r="0" b="0"/>
            <wp:docPr id="13" name="Picture" descr="Установка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385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9E5A21B" w14:textId="77777777" w:rsidR="00D03C6D" w:rsidRDefault="007A3BC1">
      <w:pPr>
        <w:pStyle w:val="ImageCaption"/>
      </w:pPr>
      <w:r>
        <w:t>Установка часового пояса</w:t>
      </w:r>
    </w:p>
    <w:p w14:paraId="0988C9D7" w14:textId="77777777" w:rsidR="00D03C6D" w:rsidRDefault="007A3BC1">
      <w:pPr>
        <w:pStyle w:val="a0"/>
      </w:pPr>
      <w:r>
        <w:lastRenderedPageBreak/>
        <w:t>Создаю пароль суперпользователя</w:t>
      </w:r>
    </w:p>
    <w:p w14:paraId="5FB40363" w14:textId="77777777" w:rsidR="00D03C6D" w:rsidRDefault="007A3BC1">
      <w:pPr>
        <w:pStyle w:val="CaptionedFigure"/>
      </w:pPr>
      <w:bookmarkStart w:id="17" w:name="fig:014"/>
      <w:r>
        <w:rPr>
          <w:noProof/>
        </w:rPr>
        <w:drawing>
          <wp:inline distT="0" distB="0" distL="0" distR="0" wp14:anchorId="0CCE1804" wp14:editId="597BFF88">
            <wp:extent cx="5083552" cy="3804671"/>
            <wp:effectExtent l="0" t="0" r="0" b="0"/>
            <wp:docPr id="14" name="Picture" descr="Установка паро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552" cy="380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7F2D558" w14:textId="77777777" w:rsidR="00D03C6D" w:rsidRDefault="007A3BC1">
      <w:pPr>
        <w:pStyle w:val="ImageCaption"/>
      </w:pPr>
      <w:r>
        <w:t>Установка пароля root</w:t>
      </w:r>
    </w:p>
    <w:p w14:paraId="59EF456B" w14:textId="77777777" w:rsidR="00D03C6D" w:rsidRDefault="007A3BC1">
      <w:pPr>
        <w:pStyle w:val="a0"/>
      </w:pPr>
      <w:r>
        <w:t>Перехожу к этапу установки и дожидаюсь его завершения.</w:t>
      </w:r>
    </w:p>
    <w:p w14:paraId="4B46F968" w14:textId="77777777" w:rsidR="00D03C6D" w:rsidRDefault="007A3BC1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0506F973" wp14:editId="779C599C">
            <wp:extent cx="5083552" cy="3785488"/>
            <wp:effectExtent l="0" t="0" r="0" b="0"/>
            <wp:docPr id="15" name="Picture" descr="Разбиение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552" cy="37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CDAD4F5" w14:textId="77777777" w:rsidR="00D03C6D" w:rsidRDefault="007A3BC1">
      <w:pPr>
        <w:pStyle w:val="ImageCaption"/>
      </w:pPr>
      <w:r>
        <w:t>Разбиение диска</w:t>
      </w:r>
    </w:p>
    <w:p w14:paraId="7228B476" w14:textId="77777777" w:rsidR="00D03C6D" w:rsidRDefault="007A3BC1">
      <w:pPr>
        <w:pStyle w:val="CaptionedFigure"/>
      </w:pPr>
      <w:bookmarkStart w:id="19" w:name="fig:016"/>
      <w:r>
        <w:rPr>
          <w:noProof/>
        </w:rPr>
        <w:drawing>
          <wp:inline distT="0" distB="0" distL="0" distR="0" wp14:anchorId="4426B5A6" wp14:editId="1C138470">
            <wp:extent cx="5083552" cy="3855826"/>
            <wp:effectExtent l="0" t="0" r="0" b="0"/>
            <wp:docPr id="16" name="Picture" descr="Этап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552" cy="385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1E9FFDA4" w14:textId="77777777" w:rsidR="00D03C6D" w:rsidRDefault="007A3BC1">
      <w:pPr>
        <w:pStyle w:val="ImageCaption"/>
      </w:pPr>
      <w:r>
        <w:t>Этап установки</w:t>
      </w:r>
    </w:p>
    <w:p w14:paraId="7AD25045" w14:textId="77777777" w:rsidR="00D03C6D" w:rsidRDefault="007A3BC1">
      <w:pPr>
        <w:pStyle w:val="CaptionedFigure"/>
      </w:pPr>
      <w:bookmarkStart w:id="20" w:name="fig:017"/>
      <w:r>
        <w:rPr>
          <w:noProof/>
        </w:rPr>
        <w:lastRenderedPageBreak/>
        <w:drawing>
          <wp:inline distT="0" distB="0" distL="0" distR="0" wp14:anchorId="33CC7C14" wp14:editId="46C0D85E">
            <wp:extent cx="5102735" cy="3855826"/>
            <wp:effectExtent l="0" t="0" r="0" b="0"/>
            <wp:docPr id="17" name="Picture" descr="Завершение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385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715E6325" w14:textId="77777777" w:rsidR="00D03C6D" w:rsidRDefault="007A3BC1">
      <w:pPr>
        <w:pStyle w:val="ImageCaption"/>
      </w:pPr>
      <w:r>
        <w:t>Завершение установки</w:t>
      </w:r>
    </w:p>
    <w:p w14:paraId="4D0E7ADA" w14:textId="77777777" w:rsidR="00D03C6D" w:rsidRDefault="007A3BC1">
      <w:pPr>
        <w:pStyle w:val="a0"/>
      </w:pPr>
      <w:r>
        <w:t>Загружаю с жесткого диска установленную систему</w:t>
      </w:r>
    </w:p>
    <w:p w14:paraId="3F8BD323" w14:textId="77777777" w:rsidR="00D03C6D" w:rsidRDefault="007A3BC1">
      <w:pPr>
        <w:pStyle w:val="CaptionedFigure"/>
      </w:pPr>
      <w:bookmarkStart w:id="21" w:name="fig:018"/>
      <w:r>
        <w:rPr>
          <w:noProof/>
        </w:rPr>
        <w:drawing>
          <wp:inline distT="0" distB="0" distL="0" distR="0" wp14:anchorId="6F396477" wp14:editId="07D00CAA">
            <wp:extent cx="5334000" cy="3204600"/>
            <wp:effectExtent l="0" t="0" r="0" b="0"/>
            <wp:docPr id="18" name="Picture" descr="Приветственный экра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22FCCAA" w14:textId="77777777" w:rsidR="00D03C6D" w:rsidRDefault="007A3BC1">
      <w:pPr>
        <w:pStyle w:val="ImageCaption"/>
      </w:pPr>
      <w:r>
        <w:t>Приветственный экран</w:t>
      </w:r>
    </w:p>
    <w:p w14:paraId="2ECB85A1" w14:textId="77777777" w:rsidR="00D03C6D" w:rsidRDefault="007A3BC1">
      <w:pPr>
        <w:pStyle w:val="CaptionedFigure"/>
      </w:pPr>
      <w:bookmarkStart w:id="22" w:name="fig:019"/>
      <w:r>
        <w:rPr>
          <w:noProof/>
        </w:rPr>
        <w:lastRenderedPageBreak/>
        <w:drawing>
          <wp:inline distT="0" distB="0" distL="0" distR="0" wp14:anchorId="53828ABB" wp14:editId="521111E2">
            <wp:extent cx="5334000" cy="3204650"/>
            <wp:effectExtent l="0" t="0" r="0" b="0"/>
            <wp:docPr id="19" name="Picture" descr="Лицензионное соглаш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50D22C4E" w14:textId="77777777" w:rsidR="00D03C6D" w:rsidRDefault="007A3BC1">
      <w:pPr>
        <w:pStyle w:val="ImageCaption"/>
      </w:pPr>
      <w:r>
        <w:t>Лицензионное соглашение</w:t>
      </w:r>
    </w:p>
    <w:p w14:paraId="29FA9CBB" w14:textId="77777777" w:rsidR="00D03C6D" w:rsidRDefault="007A3BC1">
      <w:pPr>
        <w:pStyle w:val="CaptionedFigure"/>
      </w:pPr>
      <w:bookmarkStart w:id="23" w:name="fig:020"/>
      <w:r>
        <w:rPr>
          <w:noProof/>
        </w:rPr>
        <w:drawing>
          <wp:inline distT="0" distB="0" distL="0" distR="0" wp14:anchorId="73E7DECB" wp14:editId="215B0DD4">
            <wp:extent cx="5334000" cy="3179233"/>
            <wp:effectExtent l="0" t="0" r="0" b="0"/>
            <wp:docPr id="20" name="Picture" descr="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0E5B7719" w14:textId="77777777" w:rsidR="00D03C6D" w:rsidRDefault="007A3BC1">
      <w:pPr>
        <w:pStyle w:val="ImageCaption"/>
      </w:pPr>
      <w:r>
        <w:t>Создание пользователя</w:t>
      </w:r>
    </w:p>
    <w:p w14:paraId="65F4A04B" w14:textId="77777777" w:rsidR="00D03C6D" w:rsidRDefault="007A3BC1">
      <w:pPr>
        <w:pStyle w:val="CaptionedFigure"/>
      </w:pPr>
      <w:bookmarkStart w:id="24" w:name="fig:021"/>
      <w:r>
        <w:rPr>
          <w:noProof/>
        </w:rPr>
        <w:lastRenderedPageBreak/>
        <w:drawing>
          <wp:inline distT="0" distB="0" distL="0" distR="0" wp14:anchorId="3D2E5010" wp14:editId="34C24BAE">
            <wp:extent cx="5334000" cy="3222448"/>
            <wp:effectExtent l="0" t="0" r="0" b="0"/>
            <wp:docPr id="21" name="Picture" descr="Установка даты и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4B64F82" w14:textId="77777777" w:rsidR="00D03C6D" w:rsidRDefault="007A3BC1">
      <w:pPr>
        <w:pStyle w:val="ImageCaption"/>
      </w:pPr>
      <w:r>
        <w:t>Установка даты и времени</w:t>
      </w:r>
    </w:p>
    <w:p w14:paraId="11152E82" w14:textId="77777777" w:rsidR="00D03C6D" w:rsidRDefault="007A3BC1">
      <w:pPr>
        <w:pStyle w:val="CaptionedFigure"/>
      </w:pPr>
      <w:bookmarkStart w:id="25" w:name="fig:022"/>
      <w:r>
        <w:rPr>
          <w:noProof/>
        </w:rPr>
        <w:drawing>
          <wp:inline distT="0" distB="0" distL="0" distR="0" wp14:anchorId="1CDE3232" wp14:editId="133875CB">
            <wp:extent cx="5334000" cy="3214557"/>
            <wp:effectExtent l="0" t="0" r="0" b="0"/>
            <wp:docPr id="22" name="Picture" descr="Запущенная Cen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74A5E380" w14:textId="77777777" w:rsidR="00D03C6D" w:rsidRDefault="007A3BC1">
      <w:pPr>
        <w:pStyle w:val="ImageCaption"/>
      </w:pPr>
      <w:r>
        <w:t>Запущенная CentOS</w:t>
      </w:r>
    </w:p>
    <w:p w14:paraId="1B15A122" w14:textId="77777777" w:rsidR="00D03C6D" w:rsidRDefault="007A3BC1">
      <w:pPr>
        <w:pStyle w:val="1"/>
      </w:pPr>
      <w:bookmarkStart w:id="26" w:name="вывод"/>
      <w:bookmarkStart w:id="27" w:name="_Toc82773273"/>
      <w:bookmarkEnd w:id="2"/>
      <w:r>
        <w:t>Вывод</w:t>
      </w:r>
      <w:bookmarkEnd w:id="27"/>
    </w:p>
    <w:p w14:paraId="27D3641A" w14:textId="77777777" w:rsidR="00D03C6D" w:rsidRDefault="007A3BC1">
      <w:pPr>
        <w:pStyle w:val="FirstParagraph"/>
      </w:pPr>
      <w:r>
        <w:t xml:space="preserve">Я приобрела навыкустановки операционной системы на виртуальную машину, разместила файлы работы на сервисе Git и подготовила отчет в </w:t>
      </w:r>
      <w:r>
        <w:t>формате Markdown.</w:t>
      </w:r>
      <w:bookmarkEnd w:id="26"/>
    </w:p>
    <w:sectPr w:rsidR="00D03C6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72FD8F" w14:textId="77777777" w:rsidR="007A3BC1" w:rsidRDefault="007A3BC1">
      <w:pPr>
        <w:spacing w:after="0"/>
      </w:pPr>
      <w:r>
        <w:separator/>
      </w:r>
    </w:p>
  </w:endnote>
  <w:endnote w:type="continuationSeparator" w:id="0">
    <w:p w14:paraId="3968029B" w14:textId="77777777" w:rsidR="007A3BC1" w:rsidRDefault="007A3B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B41C53" w14:textId="77777777" w:rsidR="007A3BC1" w:rsidRDefault="007A3BC1">
      <w:r>
        <w:separator/>
      </w:r>
    </w:p>
  </w:footnote>
  <w:footnote w:type="continuationSeparator" w:id="0">
    <w:p w14:paraId="60DE9F02" w14:textId="77777777" w:rsidR="007A3BC1" w:rsidRDefault="007A3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1876DF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A3BC1"/>
    <w:rsid w:val="008D6863"/>
    <w:rsid w:val="00B86B75"/>
    <w:rsid w:val="00BC48D5"/>
    <w:rsid w:val="00C36279"/>
    <w:rsid w:val="00D03C6D"/>
    <w:rsid w:val="00E315A3"/>
    <w:rsid w:val="00E848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A85275"/>
  <w15:docId w15:val="{6B01C6C7-34BE-499D-A8DF-525CE07D6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8481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6</Pages>
  <Words>267</Words>
  <Characters>1525</Characters>
  <Application>Microsoft Office Word</Application>
  <DocSecurity>0</DocSecurity>
  <Lines>12</Lines>
  <Paragraphs>3</Paragraphs>
  <ScaleCrop>false</ScaleCrop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иноградова варвара Станиславовна НФИбд-01-18</dc:creator>
  <cp:keywords/>
  <cp:lastModifiedBy>Варвара Виноградова</cp:lastModifiedBy>
  <cp:revision>2</cp:revision>
  <dcterms:created xsi:type="dcterms:W3CDTF">2021-09-17T09:13:00Z</dcterms:created>
  <dcterms:modified xsi:type="dcterms:W3CDTF">2021-09-17T09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